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EF6EC" w14:textId="77777777" w:rsidR="0036136C" w:rsidRDefault="00EA087D">
      <w:pPr>
        <w:spacing w:after="242" w:line="259" w:lineRule="auto"/>
        <w:ind w:left="70" w:firstLine="0"/>
        <w:jc w:val="center"/>
      </w:pPr>
      <w:r>
        <w:rPr>
          <w:b/>
          <w:sz w:val="28"/>
        </w:rPr>
        <w:t xml:space="preserve">Surrey Ridge HOA Board of Directors </w:t>
      </w:r>
    </w:p>
    <w:p w14:paraId="05939A39" w14:textId="24167BBC" w:rsidR="0036136C" w:rsidRDefault="00EA087D">
      <w:pPr>
        <w:spacing w:after="23" w:line="259" w:lineRule="auto"/>
        <w:ind w:left="78" w:right="4"/>
        <w:jc w:val="center"/>
      </w:pPr>
      <w:r>
        <w:rPr>
          <w:sz w:val="26"/>
        </w:rPr>
        <w:t>Meeting Minutes</w:t>
      </w:r>
      <w:r w:rsidR="007C1973">
        <w:rPr>
          <w:sz w:val="26"/>
        </w:rPr>
        <w:t xml:space="preserve"> DRAFT</w:t>
      </w:r>
    </w:p>
    <w:p w14:paraId="0A90320F" w14:textId="7D923E96" w:rsidR="0036136C" w:rsidRPr="00873F1B" w:rsidRDefault="009E2B07" w:rsidP="00141E13">
      <w:pPr>
        <w:spacing w:after="364" w:line="259" w:lineRule="auto"/>
        <w:ind w:left="68" w:firstLine="0"/>
        <w:jc w:val="center"/>
      </w:pPr>
      <w:r>
        <w:rPr>
          <w:sz w:val="26"/>
        </w:rPr>
        <w:t>27 July 2022</w:t>
      </w:r>
    </w:p>
    <w:p w14:paraId="3229F7BB" w14:textId="62EECA83" w:rsidR="00873F1B" w:rsidRDefault="00873F1B" w:rsidP="00873F1B">
      <w:pPr>
        <w:spacing w:after="0" w:line="240" w:lineRule="auto"/>
        <w:jc w:val="right"/>
      </w:pPr>
      <w:r>
        <w:t xml:space="preserve">Action items in </w:t>
      </w:r>
      <w:r w:rsidR="00D8170B" w:rsidRPr="00D8170B">
        <w:rPr>
          <w:b/>
          <w:bCs/>
          <w:color w:val="FF0000"/>
        </w:rPr>
        <w:t xml:space="preserve">red </w:t>
      </w:r>
      <w:r w:rsidRPr="00D8170B">
        <w:rPr>
          <w:b/>
          <w:bCs/>
          <w:color w:val="FF0000"/>
        </w:rPr>
        <w:t>bold</w:t>
      </w:r>
      <w:r w:rsidRPr="00D8170B">
        <w:rPr>
          <w:color w:val="FF0000"/>
        </w:rPr>
        <w:t xml:space="preserve"> </w:t>
      </w:r>
      <w:r>
        <w:t>print</w:t>
      </w:r>
    </w:p>
    <w:p w14:paraId="7BE95BA8" w14:textId="11E4BA28" w:rsidR="00F2082A" w:rsidRDefault="00F2082A" w:rsidP="00F2082A">
      <w:pPr>
        <w:spacing w:after="0" w:line="240" w:lineRule="auto"/>
        <w:jc w:val="right"/>
      </w:pPr>
      <w:r>
        <w:t xml:space="preserve">Closed action items in </w:t>
      </w:r>
      <w:r w:rsidRPr="00F2082A">
        <w:rPr>
          <w:b/>
          <w:bCs/>
          <w:color w:val="auto"/>
        </w:rPr>
        <w:t>black bold</w:t>
      </w:r>
      <w:r w:rsidRPr="00F2082A">
        <w:rPr>
          <w:color w:val="auto"/>
        </w:rPr>
        <w:t xml:space="preserve"> </w:t>
      </w:r>
      <w:r>
        <w:t>print</w:t>
      </w:r>
    </w:p>
    <w:p w14:paraId="7DDBFF98" w14:textId="77777777" w:rsidR="00F2082A" w:rsidRDefault="00F2082A" w:rsidP="00873F1B">
      <w:pPr>
        <w:spacing w:after="0" w:line="240" w:lineRule="auto"/>
        <w:jc w:val="right"/>
      </w:pPr>
    </w:p>
    <w:p w14:paraId="07D8318E" w14:textId="77777777" w:rsidR="005121EC" w:rsidRDefault="005121EC" w:rsidP="000D4999">
      <w:pPr>
        <w:spacing w:after="58" w:line="259" w:lineRule="auto"/>
      </w:pPr>
    </w:p>
    <w:p w14:paraId="58DD2983" w14:textId="0CC54AEE" w:rsidR="0036136C" w:rsidRDefault="00EA087D" w:rsidP="000D4999">
      <w:pPr>
        <w:spacing w:after="58" w:line="259" w:lineRule="auto"/>
      </w:pPr>
      <w:r w:rsidRPr="000D4999">
        <w:rPr>
          <w:b/>
        </w:rPr>
        <w:t xml:space="preserve">Opening </w:t>
      </w:r>
    </w:p>
    <w:p w14:paraId="378E6C0B" w14:textId="7307D245" w:rsidR="0036136C" w:rsidRDefault="00EA087D">
      <w:pPr>
        <w:numPr>
          <w:ilvl w:val="0"/>
          <w:numId w:val="1"/>
        </w:numPr>
        <w:spacing w:after="39" w:line="250" w:lineRule="auto"/>
        <w:ind w:hanging="360"/>
      </w:pPr>
      <w:r>
        <w:rPr>
          <w:rFonts w:ascii="Calibri" w:eastAsia="Calibri" w:hAnsi="Calibri" w:cs="Calibri"/>
        </w:rPr>
        <w:t xml:space="preserve">The </w:t>
      </w:r>
      <w:r w:rsidR="009E2B07">
        <w:rPr>
          <w:rFonts w:ascii="Calibri" w:eastAsia="Calibri" w:hAnsi="Calibri" w:cs="Calibri"/>
        </w:rPr>
        <w:t>1st</w:t>
      </w:r>
      <w:r w:rsidR="00723E0F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Surrey Ridge HOA Board of Directors </w:t>
      </w:r>
      <w:r w:rsidR="009E2B07">
        <w:rPr>
          <w:rFonts w:ascii="Calibri" w:eastAsia="Calibri" w:hAnsi="Calibri" w:cs="Calibri"/>
        </w:rPr>
        <w:t xml:space="preserve">meeting of 2022-2023 </w:t>
      </w:r>
      <w:r>
        <w:rPr>
          <w:rFonts w:ascii="Calibri" w:eastAsia="Calibri" w:hAnsi="Calibri" w:cs="Calibri"/>
        </w:rPr>
        <w:t xml:space="preserve">was called to order at </w:t>
      </w:r>
      <w:r w:rsidR="003054F6">
        <w:rPr>
          <w:rFonts w:ascii="Calibri" w:eastAsia="Calibri" w:hAnsi="Calibri" w:cs="Calibri"/>
        </w:rPr>
        <w:t>6:</w:t>
      </w:r>
      <w:r w:rsidR="009E2B07">
        <w:rPr>
          <w:rFonts w:ascii="Calibri" w:eastAsia="Calibri" w:hAnsi="Calibri" w:cs="Calibri"/>
        </w:rPr>
        <w:t>33</w:t>
      </w:r>
      <w:r w:rsidR="003054F6">
        <w:rPr>
          <w:rFonts w:ascii="Calibri" w:eastAsia="Calibri" w:hAnsi="Calibri" w:cs="Calibri"/>
        </w:rPr>
        <w:t xml:space="preserve"> on </w:t>
      </w:r>
      <w:r w:rsidR="009E2B07">
        <w:rPr>
          <w:rFonts w:ascii="Calibri" w:eastAsia="Calibri" w:hAnsi="Calibri" w:cs="Calibri"/>
        </w:rPr>
        <w:t>27 July</w:t>
      </w:r>
      <w:r w:rsidR="00723E0F">
        <w:rPr>
          <w:rFonts w:ascii="Calibri" w:eastAsia="Calibri" w:hAnsi="Calibri" w:cs="Calibri"/>
        </w:rPr>
        <w:t xml:space="preserve"> 2022</w:t>
      </w:r>
      <w:r>
        <w:rPr>
          <w:rFonts w:ascii="Calibri" w:eastAsia="Calibri" w:hAnsi="Calibri" w:cs="Calibri"/>
        </w:rPr>
        <w:t xml:space="preserve"> at </w:t>
      </w:r>
      <w:r w:rsidR="003054F6">
        <w:rPr>
          <w:rFonts w:ascii="Calibri" w:eastAsia="Calibri" w:hAnsi="Calibri" w:cs="Calibri"/>
        </w:rPr>
        <w:t>home of</w:t>
      </w:r>
      <w:r>
        <w:rPr>
          <w:rFonts w:ascii="Calibri" w:eastAsia="Calibri" w:hAnsi="Calibri" w:cs="Calibri"/>
        </w:rPr>
        <w:t xml:space="preserve"> </w:t>
      </w:r>
      <w:r w:rsidR="009E2B07">
        <w:rPr>
          <w:rFonts w:ascii="Calibri" w:eastAsia="Calibri" w:hAnsi="Calibri" w:cs="Calibri"/>
        </w:rPr>
        <w:t>Ed and Pam Burns</w:t>
      </w:r>
      <w:r>
        <w:rPr>
          <w:rFonts w:ascii="Calibri" w:eastAsia="Calibri" w:hAnsi="Calibri" w:cs="Calibri"/>
        </w:rPr>
        <w:t xml:space="preserve">. </w:t>
      </w:r>
    </w:p>
    <w:p w14:paraId="6DD3B996" w14:textId="2AB20E9F" w:rsidR="0036136C" w:rsidRDefault="00BA4637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</w:rPr>
        <w:t>Past and new b</w:t>
      </w:r>
      <w:r w:rsidR="00CA2AAA">
        <w:rPr>
          <w:rFonts w:ascii="Calibri" w:eastAsia="Calibri" w:hAnsi="Calibri" w:cs="Calibri"/>
        </w:rPr>
        <w:t xml:space="preserve">oard members in </w:t>
      </w:r>
      <w:r w:rsidR="00EA087D">
        <w:rPr>
          <w:rFonts w:ascii="Calibri" w:eastAsia="Calibri" w:hAnsi="Calibri" w:cs="Calibri"/>
        </w:rPr>
        <w:t>attendance</w:t>
      </w:r>
      <w:r w:rsidR="00691DFB">
        <w:rPr>
          <w:rFonts w:ascii="Calibri" w:eastAsia="Calibri" w:hAnsi="Calibri" w:cs="Calibri"/>
        </w:rPr>
        <w:t xml:space="preserve"> were</w:t>
      </w:r>
      <w:r w:rsidR="00EA087D">
        <w:rPr>
          <w:rFonts w:ascii="Calibri" w:eastAsia="Calibri" w:hAnsi="Calibri" w:cs="Calibri"/>
        </w:rPr>
        <w:t xml:space="preserve"> Jerry Cardwell</w:t>
      </w:r>
      <w:r w:rsidR="00723E0F">
        <w:rPr>
          <w:rFonts w:ascii="Calibri" w:eastAsia="Calibri" w:hAnsi="Calibri" w:cs="Calibri"/>
        </w:rPr>
        <w:t xml:space="preserve">, </w:t>
      </w:r>
      <w:r w:rsidR="00265DF2">
        <w:rPr>
          <w:rFonts w:ascii="Calibri" w:eastAsia="Calibri" w:hAnsi="Calibri" w:cs="Calibri"/>
        </w:rPr>
        <w:t xml:space="preserve">Valerie Miller, </w:t>
      </w:r>
      <w:r w:rsidR="00CA2AAA">
        <w:rPr>
          <w:rFonts w:ascii="Calibri" w:eastAsia="Calibri" w:hAnsi="Calibri" w:cs="Calibri"/>
        </w:rPr>
        <w:t xml:space="preserve">Ed Burns, </w:t>
      </w:r>
      <w:r w:rsidR="009E2B07">
        <w:rPr>
          <w:rFonts w:ascii="Calibri" w:eastAsia="Calibri" w:hAnsi="Calibri" w:cs="Calibri"/>
        </w:rPr>
        <w:t xml:space="preserve">Ryan </w:t>
      </w:r>
      <w:proofErr w:type="spellStart"/>
      <w:r w:rsidR="009E2B07">
        <w:rPr>
          <w:rFonts w:ascii="Calibri" w:eastAsia="Calibri" w:hAnsi="Calibri" w:cs="Calibri"/>
        </w:rPr>
        <w:t>Peitzmeier</w:t>
      </w:r>
      <w:proofErr w:type="spellEnd"/>
      <w:r w:rsidR="009E2B07">
        <w:rPr>
          <w:rFonts w:ascii="Calibri" w:eastAsia="Calibri" w:hAnsi="Calibri" w:cs="Calibri"/>
        </w:rPr>
        <w:t xml:space="preserve">, Amber </w:t>
      </w:r>
      <w:r w:rsidR="00553CC7">
        <w:rPr>
          <w:rFonts w:ascii="Calibri" w:eastAsia="Calibri" w:hAnsi="Calibri" w:cs="Calibri"/>
        </w:rPr>
        <w:t xml:space="preserve">Paciotti, Jackie Rivera, Mike Van Why, </w:t>
      </w:r>
      <w:proofErr w:type="spellStart"/>
      <w:r w:rsidR="00553CC7">
        <w:t>Fayrid</w:t>
      </w:r>
      <w:proofErr w:type="spellEnd"/>
      <w:r w:rsidR="00553CC7">
        <w:t xml:space="preserve"> </w:t>
      </w:r>
      <w:proofErr w:type="spellStart"/>
      <w:r w:rsidR="00553CC7">
        <w:t>Ladha</w:t>
      </w:r>
      <w:proofErr w:type="spellEnd"/>
      <w:r w:rsidR="0017287F">
        <w:rPr>
          <w:rFonts w:ascii="Calibri" w:eastAsia="Calibri" w:hAnsi="Calibri" w:cs="Calibri"/>
        </w:rPr>
        <w:t xml:space="preserve"> </w:t>
      </w:r>
      <w:r w:rsidR="00EA087D">
        <w:rPr>
          <w:rFonts w:ascii="Calibri" w:eastAsia="Calibri" w:hAnsi="Calibri" w:cs="Calibri"/>
        </w:rPr>
        <w:t xml:space="preserve">and Susan Cote. </w:t>
      </w:r>
    </w:p>
    <w:p w14:paraId="3AB1FBEC" w14:textId="7FCC0CC2" w:rsidR="00F81FB5" w:rsidRPr="00F81FB5" w:rsidRDefault="00EA087D" w:rsidP="00265DF2">
      <w:pPr>
        <w:numPr>
          <w:ilvl w:val="0"/>
          <w:numId w:val="1"/>
        </w:numPr>
        <w:spacing w:after="9" w:line="250" w:lineRule="auto"/>
        <w:ind w:hanging="360"/>
      </w:pPr>
      <w:r>
        <w:rPr>
          <w:rFonts w:ascii="Calibri" w:eastAsia="Calibri" w:hAnsi="Calibri" w:cs="Calibri"/>
        </w:rPr>
        <w:t xml:space="preserve">Minutes from </w:t>
      </w:r>
      <w:r w:rsidR="00553CC7">
        <w:rPr>
          <w:rFonts w:ascii="Calibri" w:eastAsia="Calibri" w:hAnsi="Calibri" w:cs="Calibri"/>
        </w:rPr>
        <w:t>6/30/22 Annual Board</w:t>
      </w:r>
      <w:r w:rsidR="003871BB">
        <w:rPr>
          <w:rFonts w:ascii="Calibri" w:eastAsia="Calibri" w:hAnsi="Calibri" w:cs="Calibri"/>
        </w:rPr>
        <w:t xml:space="preserve"> Meeting</w:t>
      </w:r>
      <w:r>
        <w:rPr>
          <w:rFonts w:ascii="Calibri" w:eastAsia="Calibri" w:hAnsi="Calibri" w:cs="Calibri"/>
        </w:rPr>
        <w:t xml:space="preserve"> were </w:t>
      </w:r>
      <w:r w:rsidR="00BA4637">
        <w:rPr>
          <w:rFonts w:ascii="Calibri" w:eastAsia="Calibri" w:hAnsi="Calibri" w:cs="Calibri"/>
        </w:rPr>
        <w:t xml:space="preserve">reviewed. 3 corrections identified and </w:t>
      </w:r>
      <w:r w:rsidR="00EF3FB8">
        <w:rPr>
          <w:rFonts w:ascii="Calibri" w:eastAsia="Calibri" w:hAnsi="Calibri" w:cs="Calibri"/>
        </w:rPr>
        <w:t xml:space="preserve">minutes </w:t>
      </w:r>
      <w:r w:rsidR="00BA4637">
        <w:rPr>
          <w:rFonts w:ascii="Calibri" w:eastAsia="Calibri" w:hAnsi="Calibri" w:cs="Calibri"/>
        </w:rPr>
        <w:t xml:space="preserve">were </w:t>
      </w:r>
      <w:r>
        <w:rPr>
          <w:rFonts w:ascii="Calibri" w:eastAsia="Calibri" w:hAnsi="Calibri" w:cs="Calibri"/>
        </w:rPr>
        <w:t>unanimously approved</w:t>
      </w:r>
      <w:r w:rsidR="00D5243D">
        <w:rPr>
          <w:rFonts w:ascii="Calibri" w:eastAsia="Calibri" w:hAnsi="Calibri" w:cs="Calibri"/>
        </w:rPr>
        <w:t xml:space="preserve"> with </w:t>
      </w:r>
      <w:r w:rsidR="00BA4637">
        <w:rPr>
          <w:rFonts w:ascii="Calibri" w:eastAsia="Calibri" w:hAnsi="Calibri" w:cs="Calibri"/>
        </w:rPr>
        <w:t>the</w:t>
      </w:r>
      <w:r w:rsidR="00D5243D">
        <w:rPr>
          <w:rFonts w:ascii="Calibri" w:eastAsia="Calibri" w:hAnsi="Calibri" w:cs="Calibri"/>
        </w:rPr>
        <w:t xml:space="preserve"> corrections</w:t>
      </w:r>
      <w:r w:rsidR="00BA4637">
        <w:rPr>
          <w:rFonts w:ascii="Calibri" w:eastAsia="Calibri" w:hAnsi="Calibri" w:cs="Calibri"/>
        </w:rPr>
        <w:t xml:space="preserve">.  </w:t>
      </w:r>
    </w:p>
    <w:p w14:paraId="63DE1295" w14:textId="66226DA9" w:rsidR="00F81FB5" w:rsidRPr="00F81FB5" w:rsidRDefault="00BA4637" w:rsidP="00F81FB5">
      <w:pPr>
        <w:numPr>
          <w:ilvl w:val="1"/>
          <w:numId w:val="1"/>
        </w:numPr>
        <w:spacing w:after="9" w:line="250" w:lineRule="auto"/>
      </w:pPr>
      <w:r>
        <w:rPr>
          <w:rFonts w:ascii="Calibri" w:eastAsia="Calibri" w:hAnsi="Calibri" w:cs="Calibri"/>
        </w:rPr>
        <w:t xml:space="preserve">First correction was number in attendance for a quorum were </w:t>
      </w:r>
      <w:r w:rsidR="00D5243D">
        <w:rPr>
          <w:rFonts w:ascii="Calibri" w:eastAsia="Calibri" w:hAnsi="Calibri" w:cs="Calibri"/>
        </w:rPr>
        <w:t>30</w:t>
      </w:r>
      <w:r>
        <w:rPr>
          <w:rFonts w:ascii="Calibri" w:eastAsia="Calibri" w:hAnsi="Calibri" w:cs="Calibri"/>
        </w:rPr>
        <w:t xml:space="preserve"> due to multiple lots of those signed in</w:t>
      </w:r>
      <w:r w:rsidR="00E840B5">
        <w:rPr>
          <w:rFonts w:ascii="Calibri" w:eastAsia="Calibri" w:hAnsi="Calibri" w:cs="Calibri"/>
        </w:rPr>
        <w:t xml:space="preserve">, required quorum is 28 based on number of lots but </w:t>
      </w:r>
      <w:r w:rsidR="00E840B5" w:rsidRPr="00E840B5">
        <w:rPr>
          <w:rFonts w:ascii="Calibri" w:eastAsia="Calibri" w:hAnsi="Calibri" w:cs="Calibri"/>
          <w:b/>
          <w:bCs/>
          <w:color w:val="FF0000"/>
        </w:rPr>
        <w:t>a</w:t>
      </w:r>
      <w:r w:rsidR="00D52786" w:rsidRPr="00E840B5">
        <w:rPr>
          <w:rFonts w:ascii="Calibri" w:eastAsia="Calibri" w:hAnsi="Calibri" w:cs="Calibri"/>
          <w:b/>
          <w:bCs/>
          <w:color w:val="FF0000"/>
        </w:rPr>
        <w:t>c</w:t>
      </w:r>
      <w:r w:rsidR="00D52786" w:rsidRPr="00D52786">
        <w:rPr>
          <w:rFonts w:ascii="Calibri" w:eastAsia="Calibri" w:hAnsi="Calibri" w:cs="Calibri"/>
          <w:b/>
          <w:bCs/>
          <w:color w:val="FF0000"/>
        </w:rPr>
        <w:t>tion was identified to verify how many lots are in our HOA</w:t>
      </w:r>
      <w:r w:rsidR="00EF667D">
        <w:rPr>
          <w:rFonts w:ascii="Calibri" w:eastAsia="Calibri" w:hAnsi="Calibri" w:cs="Calibri"/>
          <w:b/>
          <w:bCs/>
          <w:color w:val="FF0000"/>
        </w:rPr>
        <w:t>, Ed agreed to take the action.</w:t>
      </w:r>
    </w:p>
    <w:p w14:paraId="1D7D9C93" w14:textId="77777777" w:rsidR="00F81FB5" w:rsidRPr="00F81FB5" w:rsidRDefault="00BA4637" w:rsidP="00F81FB5">
      <w:pPr>
        <w:numPr>
          <w:ilvl w:val="1"/>
          <w:numId w:val="1"/>
        </w:numPr>
        <w:spacing w:after="9" w:line="250" w:lineRule="auto"/>
      </w:pPr>
      <w:r>
        <w:rPr>
          <w:rFonts w:ascii="Calibri" w:eastAsia="Calibri" w:hAnsi="Calibri" w:cs="Calibri"/>
        </w:rPr>
        <w:t xml:space="preserve">Second was to clarify the members of the ACC, Marvin Hutchens has served his term and will roll off this year, Susan Picon will stay on in an “at-large” position </w:t>
      </w:r>
      <w:r w:rsidR="00BA7DE0"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</w:rPr>
        <w:t xml:space="preserve"> provide a smooth transition for the </w:t>
      </w:r>
      <w:r w:rsidR="00BA7DE0">
        <w:rPr>
          <w:rFonts w:ascii="Calibri" w:eastAsia="Calibri" w:hAnsi="Calibri" w:cs="Calibri"/>
        </w:rPr>
        <w:t xml:space="preserve">new ACC members, Jackie Rivera has served one year and will remain on as a full member and the 2 new members are </w:t>
      </w:r>
      <w:proofErr w:type="spellStart"/>
      <w:r w:rsidR="00BA7DE0">
        <w:rPr>
          <w:rFonts w:ascii="Calibri" w:eastAsia="Calibri" w:hAnsi="Calibri" w:cs="Calibri"/>
        </w:rPr>
        <w:t>Desirey</w:t>
      </w:r>
      <w:proofErr w:type="spellEnd"/>
      <w:r w:rsidR="00BA7DE0">
        <w:rPr>
          <w:rFonts w:ascii="Calibri" w:eastAsia="Calibri" w:hAnsi="Calibri" w:cs="Calibri"/>
        </w:rPr>
        <w:t xml:space="preserve"> Laine Van Why and Jackie Post</w:t>
      </w:r>
      <w:r w:rsidR="00B264C6">
        <w:rPr>
          <w:rFonts w:ascii="Calibri" w:eastAsia="Calibri" w:hAnsi="Calibri" w:cs="Calibri"/>
        </w:rPr>
        <w:t xml:space="preserve">. </w:t>
      </w:r>
    </w:p>
    <w:p w14:paraId="380CF3BB" w14:textId="76EC6E98" w:rsidR="00CA2AAA" w:rsidRPr="00F81FB5" w:rsidRDefault="00B264C6" w:rsidP="00F81FB5">
      <w:pPr>
        <w:numPr>
          <w:ilvl w:val="1"/>
          <w:numId w:val="1"/>
        </w:numPr>
        <w:spacing w:after="9" w:line="250" w:lineRule="auto"/>
      </w:pPr>
      <w:r>
        <w:rPr>
          <w:rFonts w:ascii="Calibri" w:eastAsia="Calibri" w:hAnsi="Calibri" w:cs="Calibri"/>
        </w:rPr>
        <w:t>Third update to remove Monica from Social Events committee.</w:t>
      </w:r>
    </w:p>
    <w:p w14:paraId="700E2B03" w14:textId="065B870B" w:rsidR="00F81FB5" w:rsidRPr="00E9772E" w:rsidRDefault="00F81FB5" w:rsidP="00F81FB5">
      <w:pPr>
        <w:numPr>
          <w:ilvl w:val="0"/>
          <w:numId w:val="1"/>
        </w:numPr>
        <w:spacing w:after="9" w:line="250" w:lineRule="auto"/>
        <w:ind w:hanging="360"/>
        <w:rPr>
          <w:b/>
          <w:bCs/>
          <w:color w:val="FF0000"/>
        </w:rPr>
      </w:pPr>
      <w:r>
        <w:rPr>
          <w:rFonts w:ascii="Calibri" w:eastAsia="Calibri" w:hAnsi="Calibri" w:cs="Calibri"/>
        </w:rPr>
        <w:t xml:space="preserve">Discussed action from the </w:t>
      </w:r>
      <w:r>
        <w:t xml:space="preserve">Annual HOA Meeting to provide short bios of the new board members.  </w:t>
      </w:r>
      <w:r w:rsidRPr="00E9772E">
        <w:rPr>
          <w:b/>
          <w:bCs/>
          <w:color w:val="FF0000"/>
        </w:rPr>
        <w:t>Action for each board member to get their bio</w:t>
      </w:r>
      <w:r w:rsidR="00EF667D">
        <w:rPr>
          <w:b/>
          <w:bCs/>
          <w:color w:val="FF0000"/>
        </w:rPr>
        <w:t xml:space="preserve"> and photo</w:t>
      </w:r>
      <w:r w:rsidRPr="00E9772E">
        <w:rPr>
          <w:b/>
          <w:bCs/>
          <w:color w:val="FF0000"/>
        </w:rPr>
        <w:t xml:space="preserve"> sent to </w:t>
      </w:r>
      <w:r w:rsidR="00EF667D">
        <w:rPr>
          <w:b/>
          <w:bCs/>
          <w:color w:val="FF0000"/>
        </w:rPr>
        <w:t>the entire board</w:t>
      </w:r>
      <w:r w:rsidR="002C7335">
        <w:rPr>
          <w:b/>
          <w:bCs/>
          <w:color w:val="FF0000"/>
        </w:rPr>
        <w:t xml:space="preserve"> </w:t>
      </w:r>
      <w:r w:rsidRPr="00E9772E">
        <w:rPr>
          <w:b/>
          <w:bCs/>
          <w:color w:val="FF0000"/>
        </w:rPr>
        <w:t>by</w:t>
      </w:r>
      <w:r w:rsidR="00EF667D">
        <w:rPr>
          <w:b/>
          <w:bCs/>
          <w:color w:val="FF0000"/>
        </w:rPr>
        <w:t xml:space="preserve"> 30 August.</w:t>
      </w:r>
    </w:p>
    <w:p w14:paraId="49299D2D" w14:textId="7316E668" w:rsidR="0036136C" w:rsidRDefault="0036136C">
      <w:pPr>
        <w:spacing w:after="0" w:line="259" w:lineRule="auto"/>
        <w:ind w:left="0" w:firstLine="0"/>
      </w:pPr>
    </w:p>
    <w:p w14:paraId="5C7FB0C5" w14:textId="1B4490EF" w:rsidR="0036136C" w:rsidRDefault="00EA087D">
      <w:pPr>
        <w:spacing w:after="58" w:line="259" w:lineRule="auto"/>
        <w:ind w:left="-5"/>
      </w:pPr>
      <w:r>
        <w:rPr>
          <w:b/>
        </w:rPr>
        <w:t xml:space="preserve">Treasurers Report </w:t>
      </w:r>
    </w:p>
    <w:p w14:paraId="002DCE44" w14:textId="77777777" w:rsidR="00EF3FB8" w:rsidRDefault="00EF3FB8" w:rsidP="00B264C6">
      <w:pPr>
        <w:numPr>
          <w:ilvl w:val="2"/>
          <w:numId w:val="1"/>
        </w:numPr>
        <w:spacing w:after="0"/>
        <w:ind w:left="810" w:hanging="360"/>
      </w:pPr>
      <w:r>
        <w:t xml:space="preserve">Matt was unable to attend but sent email with report along with list of his responsibilities to pass on to new treasurer.  </w:t>
      </w:r>
    </w:p>
    <w:p w14:paraId="18B2DE3D" w14:textId="0A26739C" w:rsidR="00B264C6" w:rsidRDefault="00553CC7" w:rsidP="00B264C6">
      <w:pPr>
        <w:numPr>
          <w:ilvl w:val="2"/>
          <w:numId w:val="1"/>
        </w:numPr>
        <w:spacing w:after="0"/>
        <w:ind w:left="810" w:hanging="360"/>
      </w:pPr>
      <w:r>
        <w:t xml:space="preserve">We have continued to receive dues since the annual meeting.  </w:t>
      </w:r>
      <w:r w:rsidR="00D5243D">
        <w:t xml:space="preserve">Current </w:t>
      </w:r>
      <w:r w:rsidR="00F81FB5">
        <w:t>balance at</w:t>
      </w:r>
      <w:r w:rsidR="00B264C6">
        <w:t xml:space="preserve"> time of meeting was $6433.07, already significantly surpassing last years dues received.  </w:t>
      </w:r>
    </w:p>
    <w:p w14:paraId="516D0109" w14:textId="2433E8A0" w:rsidR="008D2058" w:rsidRDefault="00B264C6" w:rsidP="00B264C6">
      <w:pPr>
        <w:numPr>
          <w:ilvl w:val="2"/>
          <w:numId w:val="1"/>
        </w:numPr>
        <w:spacing w:after="0"/>
        <w:ind w:left="810" w:hanging="360"/>
      </w:pPr>
      <w:r>
        <w:t>Plan to do another push for dues near end of year.</w:t>
      </w:r>
      <w:r w:rsidR="008C0E37">
        <w:t xml:space="preserve">  </w:t>
      </w:r>
    </w:p>
    <w:p w14:paraId="7CAB8684" w14:textId="5D75777D" w:rsidR="00EF3FB8" w:rsidRDefault="00F81FB5" w:rsidP="00EF3FB8">
      <w:pPr>
        <w:numPr>
          <w:ilvl w:val="2"/>
          <w:numId w:val="1"/>
        </w:numPr>
        <w:spacing w:after="0"/>
        <w:ind w:left="810" w:hanging="360"/>
      </w:pPr>
      <w:r>
        <w:lastRenderedPageBreak/>
        <w:t xml:space="preserve">Jerry reported the mailbox issues </w:t>
      </w:r>
      <w:r w:rsidR="002C7335">
        <w:t>have been resolved, he has one follow up contact to make.</w:t>
      </w:r>
    </w:p>
    <w:p w14:paraId="4D5174DB" w14:textId="77777777" w:rsidR="00D52786" w:rsidRDefault="00D52786" w:rsidP="00D52786">
      <w:pPr>
        <w:spacing w:after="58" w:line="259" w:lineRule="auto"/>
        <w:ind w:left="0" w:firstLine="0"/>
      </w:pPr>
    </w:p>
    <w:p w14:paraId="548800D7" w14:textId="32D360EA" w:rsidR="00D52786" w:rsidRDefault="00D52786" w:rsidP="00D52786">
      <w:pPr>
        <w:spacing w:after="58" w:line="259" w:lineRule="auto"/>
        <w:ind w:left="0" w:firstLine="0"/>
        <w:rPr>
          <w:b/>
        </w:rPr>
      </w:pPr>
      <w:r>
        <w:rPr>
          <w:b/>
        </w:rPr>
        <w:t>Election of Officers</w:t>
      </w:r>
    </w:p>
    <w:p w14:paraId="58605DBB" w14:textId="77777777" w:rsidR="00595706" w:rsidRDefault="00390B84" w:rsidP="00390B84">
      <w:pPr>
        <w:pStyle w:val="ListParagraph"/>
        <w:numPr>
          <w:ilvl w:val="0"/>
          <w:numId w:val="11"/>
        </w:numPr>
        <w:spacing w:after="58" w:line="259" w:lineRule="auto"/>
      </w:pPr>
      <w:r>
        <w:t xml:space="preserve">Incumbent members each went over the responsibilities of their positions.  </w:t>
      </w:r>
    </w:p>
    <w:p w14:paraId="588222DE" w14:textId="09151D64" w:rsidR="00390B84" w:rsidRDefault="00595706" w:rsidP="00390B84">
      <w:pPr>
        <w:pStyle w:val="ListParagraph"/>
        <w:numPr>
          <w:ilvl w:val="0"/>
          <w:numId w:val="11"/>
        </w:numPr>
        <w:spacing w:after="58" w:line="259" w:lineRule="auto"/>
      </w:pPr>
      <w:r w:rsidRPr="000206AA">
        <w:rPr>
          <w:b/>
          <w:bCs/>
        </w:rPr>
        <w:t>President</w:t>
      </w:r>
      <w:r>
        <w:t xml:space="preserve"> - </w:t>
      </w:r>
      <w:r w:rsidR="00D52786">
        <w:t xml:space="preserve">Ed </w:t>
      </w:r>
      <w:r w:rsidR="00EF667D">
        <w:t>Burns</w:t>
      </w:r>
      <w:r w:rsidR="00D52786">
        <w:t xml:space="preserve"> volunteered </w:t>
      </w:r>
      <w:r>
        <w:t>for</w:t>
      </w:r>
      <w:r w:rsidR="00D52786">
        <w:t xml:space="preserve"> president</w:t>
      </w:r>
      <w:r w:rsidR="00E740C0">
        <w:t xml:space="preserve"> position.</w:t>
      </w:r>
    </w:p>
    <w:p w14:paraId="0CFA055F" w14:textId="314E39D1" w:rsidR="00390B84" w:rsidRDefault="00595706" w:rsidP="00390B84">
      <w:pPr>
        <w:pStyle w:val="ListParagraph"/>
        <w:numPr>
          <w:ilvl w:val="0"/>
          <w:numId w:val="11"/>
        </w:numPr>
        <w:spacing w:after="58" w:line="259" w:lineRule="auto"/>
      </w:pPr>
      <w:r w:rsidRPr="000206AA">
        <w:rPr>
          <w:b/>
          <w:bCs/>
        </w:rPr>
        <w:t>Vice President</w:t>
      </w:r>
      <w:r>
        <w:t xml:space="preserve"> - </w:t>
      </w:r>
      <w:r w:rsidR="00390B84">
        <w:t xml:space="preserve">Ryan </w:t>
      </w:r>
      <w:proofErr w:type="spellStart"/>
      <w:r w:rsidR="00390B84">
        <w:rPr>
          <w:rFonts w:ascii="Calibri" w:eastAsia="Calibri" w:hAnsi="Calibri" w:cs="Calibri"/>
        </w:rPr>
        <w:t>Peitzmeier</w:t>
      </w:r>
      <w:proofErr w:type="spellEnd"/>
      <w:r w:rsidR="00390B84">
        <w:rPr>
          <w:rFonts w:ascii="Calibri" w:eastAsia="Calibri" w:hAnsi="Calibri" w:cs="Calibri"/>
        </w:rPr>
        <w:t xml:space="preserve"> volunteered for Vice President</w:t>
      </w:r>
      <w:r w:rsidR="00E740C0">
        <w:rPr>
          <w:rFonts w:ascii="Calibri" w:eastAsia="Calibri" w:hAnsi="Calibri" w:cs="Calibri"/>
        </w:rPr>
        <w:t xml:space="preserve"> role.</w:t>
      </w:r>
    </w:p>
    <w:p w14:paraId="59C89E3B" w14:textId="335668E2" w:rsidR="00390B84" w:rsidRDefault="00595706" w:rsidP="00390B84">
      <w:pPr>
        <w:pStyle w:val="ListParagraph"/>
        <w:numPr>
          <w:ilvl w:val="0"/>
          <w:numId w:val="11"/>
        </w:numPr>
        <w:spacing w:after="58" w:line="259" w:lineRule="auto"/>
      </w:pPr>
      <w:r w:rsidRPr="000206AA">
        <w:rPr>
          <w:b/>
          <w:bCs/>
        </w:rPr>
        <w:t>Secretary</w:t>
      </w:r>
      <w:r>
        <w:t xml:space="preserve"> – Mike Van Why</w:t>
      </w:r>
      <w:r w:rsidR="00E740C0">
        <w:t xml:space="preserve"> </w:t>
      </w:r>
      <w:r w:rsidR="004E4623">
        <w:t>volunteered for</w:t>
      </w:r>
      <w:r w:rsidR="00E740C0">
        <w:t xml:space="preserve"> Secretary position.</w:t>
      </w:r>
    </w:p>
    <w:p w14:paraId="5F99BAC2" w14:textId="2F46820B" w:rsidR="00E740C0" w:rsidRDefault="00E740C0" w:rsidP="00390B84">
      <w:pPr>
        <w:pStyle w:val="ListParagraph"/>
        <w:numPr>
          <w:ilvl w:val="0"/>
          <w:numId w:val="11"/>
        </w:numPr>
        <w:spacing w:after="58" w:line="259" w:lineRule="auto"/>
      </w:pPr>
      <w:r w:rsidRPr="000206AA">
        <w:rPr>
          <w:b/>
          <w:bCs/>
        </w:rPr>
        <w:t>Treasurer</w:t>
      </w:r>
      <w:r>
        <w:t xml:space="preserve"> – Amber </w:t>
      </w:r>
      <w:r>
        <w:rPr>
          <w:rFonts w:ascii="Calibri" w:eastAsia="Calibri" w:hAnsi="Calibri" w:cs="Calibri"/>
        </w:rPr>
        <w:t>Paciotti</w:t>
      </w:r>
      <w:r>
        <w:t xml:space="preserve"> volunteered for Treasurer.</w:t>
      </w:r>
    </w:p>
    <w:p w14:paraId="77DC3F92" w14:textId="77777777" w:rsidR="000206AA" w:rsidRDefault="00E740C0" w:rsidP="00390B84">
      <w:pPr>
        <w:pStyle w:val="ListParagraph"/>
        <w:numPr>
          <w:ilvl w:val="0"/>
          <w:numId w:val="11"/>
        </w:numPr>
        <w:spacing w:after="58" w:line="259" w:lineRule="auto"/>
      </w:pPr>
      <w:r>
        <w:t xml:space="preserve">Motion and second were made and all were unanimously accepted. </w:t>
      </w:r>
    </w:p>
    <w:p w14:paraId="3958ACA4" w14:textId="15027DB2" w:rsidR="005C4DB5" w:rsidRDefault="000206AA" w:rsidP="00390B84">
      <w:pPr>
        <w:pStyle w:val="ListParagraph"/>
        <w:numPr>
          <w:ilvl w:val="0"/>
          <w:numId w:val="11"/>
        </w:numPr>
        <w:spacing w:after="58" w:line="259" w:lineRule="auto"/>
      </w:pPr>
      <w:r w:rsidRPr="000206AA">
        <w:rPr>
          <w:b/>
          <w:bCs/>
        </w:rPr>
        <w:t>Committee Chairs</w:t>
      </w:r>
      <w:r>
        <w:t xml:space="preserve"> – It was agreed that </w:t>
      </w:r>
      <w:proofErr w:type="spellStart"/>
      <w:r>
        <w:t>Fayrid</w:t>
      </w:r>
      <w:proofErr w:type="spellEnd"/>
      <w:r>
        <w:t xml:space="preserve"> </w:t>
      </w:r>
      <w:proofErr w:type="spellStart"/>
      <w:r>
        <w:t>Ladha</w:t>
      </w:r>
      <w:proofErr w:type="spellEnd"/>
      <w:r>
        <w:t xml:space="preserve"> and Jackie Rivera split the committees to</w:t>
      </w:r>
      <w:r w:rsidR="00C02F5F">
        <w:t xml:space="preserve"> oversee</w:t>
      </w:r>
      <w:r w:rsidR="00D40B2D">
        <w:t>, make sure they are communicating and moving along.</w:t>
      </w:r>
      <w:r w:rsidR="00C02F5F">
        <w:t xml:space="preserve">  </w:t>
      </w:r>
      <w:r w:rsidR="00A27B67">
        <w:t xml:space="preserve">It was agreed to have a board member act as chair for each committee.  </w:t>
      </w:r>
      <w:r w:rsidR="00C02F5F">
        <w:t>Committees were summarized as</w:t>
      </w:r>
      <w:r w:rsidR="004E4623">
        <w:t>:</w:t>
      </w:r>
      <w:r w:rsidR="00C02F5F">
        <w:t xml:space="preserve"> </w:t>
      </w:r>
    </w:p>
    <w:p w14:paraId="48F5A151" w14:textId="0DE13863" w:rsidR="005C4DB5" w:rsidRDefault="00C02F5F" w:rsidP="005C4DB5">
      <w:pPr>
        <w:pStyle w:val="ListParagraph"/>
        <w:numPr>
          <w:ilvl w:val="1"/>
          <w:numId w:val="11"/>
        </w:numPr>
        <w:spacing w:after="58" w:line="259" w:lineRule="auto"/>
      </w:pPr>
      <w:r>
        <w:t>Horse Trails</w:t>
      </w:r>
      <w:r w:rsidR="005C4DB5">
        <w:t xml:space="preserve"> - chaired by Ryan </w:t>
      </w:r>
      <w:proofErr w:type="spellStart"/>
      <w:r w:rsidR="005C4DB5">
        <w:rPr>
          <w:rFonts w:ascii="Calibri" w:eastAsia="Calibri" w:hAnsi="Calibri" w:cs="Calibri"/>
        </w:rPr>
        <w:t>Peitzmeier</w:t>
      </w:r>
      <w:proofErr w:type="spellEnd"/>
      <w:r w:rsidR="005C4DB5">
        <w:t xml:space="preserve"> </w:t>
      </w:r>
    </w:p>
    <w:p w14:paraId="6757A10C" w14:textId="4EAA04A6" w:rsidR="005C4DB5" w:rsidRDefault="00C02F5F" w:rsidP="005C4DB5">
      <w:pPr>
        <w:pStyle w:val="ListParagraph"/>
        <w:numPr>
          <w:ilvl w:val="1"/>
          <w:numId w:val="11"/>
        </w:numPr>
        <w:spacing w:after="58" w:line="259" w:lineRule="auto"/>
      </w:pPr>
      <w:r>
        <w:t>Communication to include</w:t>
      </w:r>
      <w:r w:rsidR="00552BC1">
        <w:t xml:space="preserve"> Website,</w:t>
      </w:r>
      <w:r>
        <w:t xml:space="preserve"> </w:t>
      </w:r>
      <w:proofErr w:type="gramStart"/>
      <w:r>
        <w:t>Facebook</w:t>
      </w:r>
      <w:proofErr w:type="gramEnd"/>
      <w:r>
        <w:t xml:space="preserve"> and Sentinel</w:t>
      </w:r>
      <w:r w:rsidR="00A27B67">
        <w:t xml:space="preserve"> – chaired by Jackie Rivera</w:t>
      </w:r>
    </w:p>
    <w:p w14:paraId="2F03860C" w14:textId="7D70B0CA" w:rsidR="004442DC" w:rsidRDefault="00C02F5F" w:rsidP="005C4DB5">
      <w:pPr>
        <w:pStyle w:val="ListParagraph"/>
        <w:numPr>
          <w:ilvl w:val="1"/>
          <w:numId w:val="11"/>
        </w:numPr>
        <w:spacing w:after="58" w:line="259" w:lineRule="auto"/>
      </w:pPr>
      <w:r>
        <w:t xml:space="preserve">Social Events </w:t>
      </w:r>
      <w:r w:rsidR="004442DC">
        <w:t xml:space="preserve">– chaired by Ryan </w:t>
      </w:r>
      <w:proofErr w:type="spellStart"/>
      <w:r w:rsidR="004442DC">
        <w:t>Peitzmeier</w:t>
      </w:r>
      <w:proofErr w:type="spellEnd"/>
    </w:p>
    <w:p w14:paraId="3876FA3B" w14:textId="011573AE" w:rsidR="005C4DB5" w:rsidRDefault="00C02F5F" w:rsidP="005C4DB5">
      <w:pPr>
        <w:pStyle w:val="ListParagraph"/>
        <w:numPr>
          <w:ilvl w:val="1"/>
          <w:numId w:val="11"/>
        </w:numPr>
        <w:spacing w:after="58" w:line="259" w:lineRule="auto"/>
      </w:pPr>
      <w:r>
        <w:t>Welcoming</w:t>
      </w:r>
      <w:r w:rsidR="005C4DB5">
        <w:t xml:space="preserve"> – chaired by Amber Paciotti </w:t>
      </w:r>
    </w:p>
    <w:p w14:paraId="50E324DB" w14:textId="34CFFFE3" w:rsidR="00E740C0" w:rsidRDefault="005C4DB5" w:rsidP="005C4DB5">
      <w:pPr>
        <w:pStyle w:val="ListParagraph"/>
        <w:numPr>
          <w:ilvl w:val="1"/>
          <w:numId w:val="11"/>
        </w:numPr>
        <w:spacing w:after="58" w:line="259" w:lineRule="auto"/>
      </w:pPr>
      <w:r>
        <w:t>S</w:t>
      </w:r>
      <w:r w:rsidR="00C02F5F">
        <w:t xml:space="preserve">urrounding </w:t>
      </w:r>
      <w:r>
        <w:t>G</w:t>
      </w:r>
      <w:r w:rsidR="00C02F5F">
        <w:t xml:space="preserve">overnment and </w:t>
      </w:r>
      <w:r>
        <w:t>N</w:t>
      </w:r>
      <w:r w:rsidR="00C02F5F">
        <w:t>eighborhood activities</w:t>
      </w:r>
      <w:r>
        <w:t xml:space="preserve"> – chaired by </w:t>
      </w:r>
      <w:proofErr w:type="spellStart"/>
      <w:r>
        <w:t>Fayrid</w:t>
      </w:r>
      <w:proofErr w:type="spellEnd"/>
      <w:r>
        <w:t xml:space="preserve"> </w:t>
      </w:r>
      <w:proofErr w:type="spellStart"/>
      <w:r>
        <w:t>Ladha</w:t>
      </w:r>
      <w:proofErr w:type="spellEnd"/>
      <w:r w:rsidR="00C07E15">
        <w:t xml:space="preserve">.  This is a new committee and was described as identifying contacts for and staying abreast of activities in Douglas County, Lone Tree, Oak </w:t>
      </w:r>
      <w:proofErr w:type="gramStart"/>
      <w:r w:rsidR="00C07E15">
        <w:t>Ridge</w:t>
      </w:r>
      <w:proofErr w:type="gramEnd"/>
      <w:r w:rsidR="00C07E15">
        <w:t xml:space="preserve"> and Surrey Ridge Estates.</w:t>
      </w:r>
    </w:p>
    <w:p w14:paraId="28EC72EF" w14:textId="01EFAB0F" w:rsidR="002A0A3D" w:rsidRPr="002A0A3D" w:rsidRDefault="002A0A3D" w:rsidP="002A0A3D">
      <w:pPr>
        <w:pStyle w:val="ListParagraph"/>
        <w:numPr>
          <w:ilvl w:val="0"/>
          <w:numId w:val="11"/>
        </w:numPr>
        <w:spacing w:after="58" w:line="259" w:lineRule="auto"/>
        <w:rPr>
          <w:b/>
          <w:bCs/>
          <w:color w:val="auto"/>
        </w:rPr>
      </w:pPr>
      <w:r w:rsidRPr="002A0A3D">
        <w:rPr>
          <w:b/>
          <w:bCs/>
          <w:color w:val="auto"/>
        </w:rPr>
        <w:t>At-Large</w:t>
      </w:r>
      <w:r>
        <w:rPr>
          <w:b/>
          <w:bCs/>
          <w:color w:val="auto"/>
        </w:rPr>
        <w:t xml:space="preserve">- </w:t>
      </w:r>
      <w:r>
        <w:rPr>
          <w:color w:val="auto"/>
        </w:rPr>
        <w:t>Jerry Cardwell will stay on as Board member At-Large</w:t>
      </w:r>
    </w:p>
    <w:p w14:paraId="628200C4" w14:textId="708D0CE9" w:rsidR="002A0A3D" w:rsidRPr="002A0A3D" w:rsidRDefault="002A0A3D" w:rsidP="002A0A3D">
      <w:pPr>
        <w:pStyle w:val="ListParagraph"/>
        <w:numPr>
          <w:ilvl w:val="0"/>
          <w:numId w:val="11"/>
        </w:numPr>
        <w:spacing w:after="58" w:line="259" w:lineRule="auto"/>
        <w:rPr>
          <w:b/>
          <w:bCs/>
          <w:color w:val="auto"/>
        </w:rPr>
      </w:pPr>
      <w:r>
        <w:rPr>
          <w:b/>
          <w:bCs/>
          <w:color w:val="auto"/>
        </w:rPr>
        <w:t xml:space="preserve">Rolling Off – </w:t>
      </w:r>
      <w:r>
        <w:rPr>
          <w:color w:val="auto"/>
        </w:rPr>
        <w:t>Matt Woolly, Valerie Miller and Susan Cote have served their 2 years and will be rolling off the board.</w:t>
      </w:r>
      <w:r w:rsidR="00E840B5">
        <w:rPr>
          <w:color w:val="auto"/>
        </w:rPr>
        <w:t xml:space="preserve">  Thank </w:t>
      </w:r>
      <w:r w:rsidR="004E4623">
        <w:rPr>
          <w:color w:val="auto"/>
        </w:rPr>
        <w:t xml:space="preserve">you, Matt, </w:t>
      </w:r>
      <w:r w:rsidR="008B29CD">
        <w:rPr>
          <w:color w:val="auto"/>
        </w:rPr>
        <w:t>Valerie,</w:t>
      </w:r>
      <w:r w:rsidR="004E4623">
        <w:rPr>
          <w:color w:val="auto"/>
        </w:rPr>
        <w:t xml:space="preserve"> and Susan </w:t>
      </w:r>
      <w:r w:rsidR="00E840B5">
        <w:rPr>
          <w:color w:val="auto"/>
        </w:rPr>
        <w:t>for your efforts th</w:t>
      </w:r>
      <w:r w:rsidR="004E4623">
        <w:rPr>
          <w:color w:val="auto"/>
        </w:rPr>
        <w:t xml:space="preserve">ese </w:t>
      </w:r>
      <w:r w:rsidR="00E840B5">
        <w:rPr>
          <w:color w:val="auto"/>
        </w:rPr>
        <w:t>past 2 years!!</w:t>
      </w:r>
    </w:p>
    <w:p w14:paraId="4B99CAFB" w14:textId="2201A18D" w:rsidR="0036136C" w:rsidRDefault="00EA087D" w:rsidP="00D52786">
      <w:pPr>
        <w:spacing w:after="58" w:line="259" w:lineRule="auto"/>
        <w:ind w:left="0" w:firstLine="0"/>
      </w:pPr>
      <w:r>
        <w:rPr>
          <w:b/>
        </w:rPr>
        <w:t xml:space="preserve">Discussion Topics </w:t>
      </w:r>
    </w:p>
    <w:p w14:paraId="3156EB75" w14:textId="32798039" w:rsidR="002A0A3D" w:rsidRDefault="002A0A3D" w:rsidP="00A54F08">
      <w:pPr>
        <w:numPr>
          <w:ilvl w:val="1"/>
          <w:numId w:val="2"/>
        </w:numPr>
        <w:ind w:hanging="360"/>
      </w:pPr>
      <w:r>
        <w:t>Selection of future dates- Next Board meeting was scheduled for 12 September at 6:30 at Journey Church</w:t>
      </w:r>
    </w:p>
    <w:p w14:paraId="7A38CA78" w14:textId="3B645C9A" w:rsidR="002A0A3D" w:rsidRPr="004E4623" w:rsidRDefault="00C07E15" w:rsidP="00A54F08">
      <w:pPr>
        <w:numPr>
          <w:ilvl w:val="1"/>
          <w:numId w:val="2"/>
        </w:numPr>
        <w:ind w:hanging="360"/>
        <w:rPr>
          <w:b/>
          <w:bCs/>
          <w:color w:val="0070C0"/>
        </w:rPr>
      </w:pPr>
      <w:r>
        <w:t xml:space="preserve">Newsletter publications – Patte will stay involved </w:t>
      </w:r>
      <w:r w:rsidR="00DE336A">
        <w:t>in</w:t>
      </w:r>
      <w:r>
        <w:t xml:space="preserve"> doing the layout and getting the Sentinel printed.  It was requested to post non-emergency numbers to contact in big font in the next Sentine</w:t>
      </w:r>
      <w:r w:rsidRPr="00EF667D">
        <w:rPr>
          <w:color w:val="auto"/>
        </w:rPr>
        <w:t>l</w:t>
      </w:r>
      <w:r w:rsidRPr="00EF667D">
        <w:rPr>
          <w:b/>
          <w:bCs/>
          <w:color w:val="auto"/>
        </w:rPr>
        <w:t>.</w:t>
      </w:r>
      <w:r w:rsidR="00DE336A" w:rsidRPr="00EF667D">
        <w:rPr>
          <w:b/>
          <w:bCs/>
          <w:color w:val="auto"/>
        </w:rPr>
        <w:t xml:space="preserve">  </w:t>
      </w:r>
      <w:r w:rsidR="00EF667D" w:rsidRPr="00EF667D">
        <w:rPr>
          <w:b/>
          <w:bCs/>
          <w:color w:val="FF0000"/>
        </w:rPr>
        <w:t>Action to get next Sentinel out by end of August/ early September</w:t>
      </w:r>
      <w:r w:rsidR="00D10C7A">
        <w:rPr>
          <w:b/>
          <w:bCs/>
          <w:color w:val="FF0000"/>
        </w:rPr>
        <w:t xml:space="preserve"> – Jackie.</w:t>
      </w:r>
    </w:p>
    <w:p w14:paraId="1FEB9ABA" w14:textId="2CC754F3" w:rsidR="00502B6A" w:rsidRPr="00502B6A" w:rsidRDefault="00502B6A" w:rsidP="00A54F08">
      <w:pPr>
        <w:numPr>
          <w:ilvl w:val="1"/>
          <w:numId w:val="2"/>
        </w:numPr>
        <w:ind w:hanging="360"/>
        <w:rPr>
          <w:color w:val="auto"/>
        </w:rPr>
      </w:pPr>
      <w:r w:rsidRPr="00502B6A">
        <w:rPr>
          <w:color w:val="auto"/>
        </w:rPr>
        <w:t xml:space="preserve">Website and Facebook page </w:t>
      </w:r>
      <w:r>
        <w:rPr>
          <w:color w:val="auto"/>
        </w:rPr>
        <w:t>–</w:t>
      </w:r>
      <w:r w:rsidRPr="00502B6A">
        <w:rPr>
          <w:color w:val="auto"/>
        </w:rPr>
        <w:t xml:space="preserve"> </w:t>
      </w:r>
      <w:r>
        <w:rPr>
          <w:color w:val="auto"/>
        </w:rPr>
        <w:t>Mike has taken the Website and Jackie has Facebook in the Communication Committee.  Mike and Susan will get together and work website handover.</w:t>
      </w:r>
    </w:p>
    <w:p w14:paraId="5664DFC5" w14:textId="77777777" w:rsidR="004442DC" w:rsidRPr="004442DC" w:rsidRDefault="00DE336A" w:rsidP="00A54F08">
      <w:pPr>
        <w:numPr>
          <w:ilvl w:val="1"/>
          <w:numId w:val="2"/>
        </w:numPr>
        <w:ind w:hanging="360"/>
        <w:rPr>
          <w:color w:val="FF0000"/>
        </w:rPr>
      </w:pPr>
      <w:r>
        <w:lastRenderedPageBreak/>
        <w:t xml:space="preserve">Equestrian\trail maps and signs – Tentative dates for the clean-up were discussed, </w:t>
      </w:r>
      <w:r w:rsidR="00EF667D">
        <w:t>September</w:t>
      </w:r>
      <w:r>
        <w:t xml:space="preserve"> 10</w:t>
      </w:r>
      <w:r w:rsidRPr="00DE336A">
        <w:rPr>
          <w:vertAlign w:val="superscript"/>
        </w:rPr>
        <w:t>th</w:t>
      </w:r>
      <w:r>
        <w:t>, 17</w:t>
      </w:r>
      <w:r w:rsidRPr="00DE336A">
        <w:rPr>
          <w:vertAlign w:val="superscript"/>
        </w:rPr>
        <w:t>th</w:t>
      </w:r>
      <w:r>
        <w:t xml:space="preserve"> or 24</w:t>
      </w:r>
      <w:r w:rsidRPr="00DE336A">
        <w:rPr>
          <w:vertAlign w:val="superscript"/>
        </w:rPr>
        <w:t>th</w:t>
      </w:r>
      <w:r w:rsidR="004442DC">
        <w:rPr>
          <w:color w:val="auto"/>
        </w:rPr>
        <w:t xml:space="preserve">.  Final date to be announced later. </w:t>
      </w:r>
      <w:r w:rsidR="004442DC">
        <w:rPr>
          <w:b/>
          <w:bCs/>
          <w:color w:val="0070C0"/>
        </w:rPr>
        <w:t xml:space="preserve"> </w:t>
      </w:r>
    </w:p>
    <w:p w14:paraId="0B105648" w14:textId="1F9B7A3D" w:rsidR="00C07E15" w:rsidRPr="00502B6A" w:rsidRDefault="00502B6A" w:rsidP="00A54F08">
      <w:pPr>
        <w:numPr>
          <w:ilvl w:val="1"/>
          <w:numId w:val="2"/>
        </w:numPr>
        <w:ind w:hanging="360"/>
        <w:rPr>
          <w:color w:val="FF0000"/>
        </w:rPr>
      </w:pPr>
      <w:r w:rsidRPr="00502B6A">
        <w:rPr>
          <w:b/>
          <w:bCs/>
          <w:color w:val="FF0000"/>
        </w:rPr>
        <w:t xml:space="preserve">Action </w:t>
      </w:r>
      <w:r>
        <w:rPr>
          <w:b/>
          <w:bCs/>
          <w:color w:val="FF0000"/>
        </w:rPr>
        <w:t xml:space="preserve">identified </w:t>
      </w:r>
      <w:r w:rsidRPr="00502B6A">
        <w:rPr>
          <w:b/>
          <w:bCs/>
          <w:color w:val="FF0000"/>
        </w:rPr>
        <w:t>to develop contact list of all horse owners</w:t>
      </w:r>
      <w:r w:rsidR="00D10C7A">
        <w:rPr>
          <w:b/>
          <w:bCs/>
          <w:color w:val="FF0000"/>
        </w:rPr>
        <w:t xml:space="preserve"> – Ryan.</w:t>
      </w:r>
    </w:p>
    <w:p w14:paraId="6D5A7518" w14:textId="2D0024FC" w:rsidR="00DE336A" w:rsidRDefault="00AE1C94" w:rsidP="00A54F08">
      <w:pPr>
        <w:numPr>
          <w:ilvl w:val="1"/>
          <w:numId w:val="2"/>
        </w:numPr>
        <w:ind w:hanging="360"/>
      </w:pPr>
      <w:r>
        <w:t xml:space="preserve">Sign replacement in park – Valerie has purchased new sign and </w:t>
      </w:r>
      <w:r w:rsidR="007A5BFE">
        <w:t xml:space="preserve">she </w:t>
      </w:r>
      <w:r>
        <w:t>and Brian will install in park – thank you Valerie</w:t>
      </w:r>
      <w:r w:rsidR="007A5BFE">
        <w:t xml:space="preserve"> and Brian!!</w:t>
      </w:r>
    </w:p>
    <w:p w14:paraId="34466BC3" w14:textId="59426AC2" w:rsidR="00DE336A" w:rsidRDefault="00AE1C94" w:rsidP="00A54F08">
      <w:pPr>
        <w:numPr>
          <w:ilvl w:val="1"/>
          <w:numId w:val="2"/>
        </w:numPr>
        <w:ind w:hanging="360"/>
      </w:pPr>
      <w:r>
        <w:t xml:space="preserve">Jerry </w:t>
      </w:r>
      <w:r w:rsidR="007A5BFE">
        <w:t>shared</w:t>
      </w:r>
      <w:r>
        <w:t xml:space="preserve"> his thoughts of remaining discussion topics </w:t>
      </w:r>
      <w:r w:rsidR="007A5BFE">
        <w:t>for</w:t>
      </w:r>
      <w:r>
        <w:t xml:space="preserve"> future activities for the new board such as updating Bylaws and Covenants</w:t>
      </w:r>
      <w:r w:rsidR="007A5BFE">
        <w:t xml:space="preserve"> and m</w:t>
      </w:r>
      <w:r>
        <w:t>erging Surrey Ridge and Surrey Ridge Estates HOAs</w:t>
      </w:r>
      <w:r w:rsidR="007A5BFE">
        <w:t>.</w:t>
      </w:r>
    </w:p>
    <w:p w14:paraId="0177D02E" w14:textId="2AE6F7B3" w:rsidR="00AE1C94" w:rsidRPr="008A7B79" w:rsidRDefault="00AE1C94" w:rsidP="00A54F08">
      <w:pPr>
        <w:numPr>
          <w:ilvl w:val="1"/>
          <w:numId w:val="2"/>
        </w:numPr>
        <w:ind w:hanging="360"/>
        <w:rPr>
          <w:b/>
          <w:bCs/>
          <w:color w:val="FF0000"/>
        </w:rPr>
      </w:pPr>
      <w:r w:rsidRPr="008A7B79">
        <w:rPr>
          <w:b/>
          <w:bCs/>
          <w:color w:val="FF0000"/>
        </w:rPr>
        <w:t>Open action for Susan to purchase light for flag in park</w:t>
      </w:r>
      <w:r w:rsidR="008A7B79" w:rsidRPr="008A7B79">
        <w:rPr>
          <w:b/>
          <w:bCs/>
          <w:color w:val="FF0000"/>
        </w:rPr>
        <w:t>.  Board agreed to provide help to install.</w:t>
      </w:r>
    </w:p>
    <w:p w14:paraId="0BB97A6E" w14:textId="77777777" w:rsidR="00082672" w:rsidRPr="00082672" w:rsidRDefault="00082672" w:rsidP="00600022">
      <w:pPr>
        <w:spacing w:after="0"/>
        <w:ind w:left="1080" w:firstLine="0"/>
        <w:rPr>
          <w:i/>
          <w:iCs/>
          <w:color w:val="FF0000"/>
        </w:rPr>
      </w:pPr>
    </w:p>
    <w:p w14:paraId="4C4FEBD4" w14:textId="77777777" w:rsidR="008A7B79" w:rsidRDefault="00EA087D" w:rsidP="008A7B79">
      <w:pPr>
        <w:spacing w:after="20" w:line="259" w:lineRule="auto"/>
        <w:ind w:left="0" w:firstLine="0"/>
        <w:rPr>
          <w:b/>
        </w:rPr>
      </w:pPr>
      <w:r>
        <w:rPr>
          <w:b/>
        </w:rPr>
        <w:t xml:space="preserve">Next Board Meeting </w:t>
      </w:r>
      <w:r w:rsidR="000B4AEC">
        <w:rPr>
          <w:b/>
        </w:rPr>
        <w:t xml:space="preserve">will be </w:t>
      </w:r>
      <w:r w:rsidR="008A7B79">
        <w:rPr>
          <w:b/>
        </w:rPr>
        <w:t>12 September at 6:30, Journey Church</w:t>
      </w:r>
    </w:p>
    <w:p w14:paraId="594F3527" w14:textId="77777777" w:rsidR="008A7B79" w:rsidRDefault="008A7B79" w:rsidP="008A7B79">
      <w:pPr>
        <w:spacing w:after="20" w:line="259" w:lineRule="auto"/>
        <w:ind w:left="0" w:firstLine="0"/>
        <w:rPr>
          <w:b/>
        </w:rPr>
      </w:pPr>
    </w:p>
    <w:p w14:paraId="34E5B4B9" w14:textId="5DE2AAE3" w:rsidR="0036136C" w:rsidRPr="008A7B79" w:rsidRDefault="00EA087D" w:rsidP="008A7B79">
      <w:pPr>
        <w:spacing w:after="20" w:line="259" w:lineRule="auto"/>
        <w:ind w:left="0" w:firstLine="0"/>
        <w:rPr>
          <w:b/>
        </w:rPr>
      </w:pPr>
      <w:r>
        <w:rPr>
          <w:b/>
        </w:rPr>
        <w:t xml:space="preserve">Meeting adjourned </w:t>
      </w:r>
      <w:r w:rsidR="00082672">
        <w:rPr>
          <w:b/>
        </w:rPr>
        <w:t xml:space="preserve">at </w:t>
      </w:r>
      <w:r w:rsidR="00A22B1E" w:rsidRPr="00B579CF">
        <w:rPr>
          <w:b/>
          <w:color w:val="auto"/>
        </w:rPr>
        <w:t>8:</w:t>
      </w:r>
      <w:r w:rsidR="008A7B79">
        <w:rPr>
          <w:b/>
          <w:color w:val="auto"/>
        </w:rPr>
        <w:t>2</w:t>
      </w:r>
      <w:r w:rsidR="00A22B1E" w:rsidRPr="00B579CF">
        <w:rPr>
          <w:b/>
          <w:color w:val="auto"/>
        </w:rPr>
        <w:t xml:space="preserve">0 </w:t>
      </w:r>
      <w:r>
        <w:rPr>
          <w:b/>
        </w:rPr>
        <w:t xml:space="preserve">pm </w:t>
      </w:r>
    </w:p>
    <w:sectPr w:rsidR="0036136C" w:rsidRPr="008A7B79">
      <w:pgSz w:w="12240" w:h="15840"/>
      <w:pgMar w:top="1490" w:right="1868" w:bottom="1714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5D0F"/>
    <w:multiLevelType w:val="hybridMultilevel"/>
    <w:tmpl w:val="6ACA4F84"/>
    <w:lvl w:ilvl="0" w:tplc="E52699D8">
      <w:start w:val="29"/>
      <w:numFmt w:val="decimal"/>
      <w:lvlText w:val="%1"/>
      <w:lvlJc w:val="left"/>
      <w:pPr>
        <w:ind w:left="428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" w15:restartNumberingAfterBreak="0">
    <w:nsid w:val="161604D1"/>
    <w:multiLevelType w:val="hybridMultilevel"/>
    <w:tmpl w:val="42C84EFA"/>
    <w:lvl w:ilvl="0" w:tplc="0784CB1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027E8"/>
    <w:multiLevelType w:val="hybridMultilevel"/>
    <w:tmpl w:val="6E287218"/>
    <w:lvl w:ilvl="0" w:tplc="0784CB1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B4AC946">
      <w:start w:val="1"/>
      <w:numFmt w:val="bullet"/>
      <w:lvlText w:val="▪"/>
      <w:lvlJc w:val="left"/>
      <w:pPr>
        <w:ind w:left="144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B4AC94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3E8EAE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AE2E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1BCC9F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F8644D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4CB5E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00B11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AD4372C"/>
    <w:multiLevelType w:val="hybridMultilevel"/>
    <w:tmpl w:val="F2589E5C"/>
    <w:lvl w:ilvl="0" w:tplc="3A46FB9A">
      <w:start w:val="14"/>
      <w:numFmt w:val="decimal"/>
      <w:lvlText w:val="%1"/>
      <w:lvlJc w:val="left"/>
      <w:pPr>
        <w:ind w:left="428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4" w15:restartNumberingAfterBreak="0">
    <w:nsid w:val="33433E77"/>
    <w:multiLevelType w:val="hybridMultilevel"/>
    <w:tmpl w:val="52C60C8E"/>
    <w:lvl w:ilvl="0" w:tplc="FFA2B678">
      <w:start w:val="1"/>
      <w:numFmt w:val="upperLetter"/>
      <w:lvlText w:val="%1."/>
      <w:lvlJc w:val="left"/>
      <w:pPr>
        <w:ind w:left="3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98E37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D2E0744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78C5A4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8A986C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FA07DEE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84E00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5CDBF4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0CCB48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3865819"/>
    <w:multiLevelType w:val="hybridMultilevel"/>
    <w:tmpl w:val="07161B80"/>
    <w:lvl w:ilvl="0" w:tplc="04090013">
      <w:start w:val="1"/>
      <w:numFmt w:val="upperRoman"/>
      <w:lvlText w:val="%1."/>
      <w:lvlJc w:val="righ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6" w15:restartNumberingAfterBreak="0">
    <w:nsid w:val="4BB34756"/>
    <w:multiLevelType w:val="hybridMultilevel"/>
    <w:tmpl w:val="DA127E7C"/>
    <w:lvl w:ilvl="0" w:tplc="040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7" w15:restartNumberingAfterBreak="0">
    <w:nsid w:val="4DDF25FE"/>
    <w:multiLevelType w:val="hybridMultilevel"/>
    <w:tmpl w:val="5A8645F8"/>
    <w:lvl w:ilvl="0" w:tplc="0784CB1A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5AB0DDB"/>
    <w:multiLevelType w:val="hybridMultilevel"/>
    <w:tmpl w:val="2B584C92"/>
    <w:lvl w:ilvl="0" w:tplc="338E44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DF4EBD"/>
    <w:multiLevelType w:val="hybridMultilevel"/>
    <w:tmpl w:val="BAD0770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7F1948C4"/>
    <w:multiLevelType w:val="hybridMultilevel"/>
    <w:tmpl w:val="3D0697AE"/>
    <w:lvl w:ilvl="0" w:tplc="D72C395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162503">
    <w:abstractNumId w:val="2"/>
  </w:num>
  <w:num w:numId="2" w16cid:durableId="741761156">
    <w:abstractNumId w:val="4"/>
  </w:num>
  <w:num w:numId="3" w16cid:durableId="22753545">
    <w:abstractNumId w:val="5"/>
  </w:num>
  <w:num w:numId="4" w16cid:durableId="8026286">
    <w:abstractNumId w:val="8"/>
  </w:num>
  <w:num w:numId="5" w16cid:durableId="2129812792">
    <w:abstractNumId w:val="0"/>
  </w:num>
  <w:num w:numId="6" w16cid:durableId="2067870512">
    <w:abstractNumId w:val="10"/>
  </w:num>
  <w:num w:numId="7" w16cid:durableId="1641495435">
    <w:abstractNumId w:val="9"/>
  </w:num>
  <w:num w:numId="8" w16cid:durableId="684868874">
    <w:abstractNumId w:val="3"/>
  </w:num>
  <w:num w:numId="9" w16cid:durableId="97334377">
    <w:abstractNumId w:val="6"/>
  </w:num>
  <w:num w:numId="10" w16cid:durableId="1465779589">
    <w:abstractNumId w:val="7"/>
  </w:num>
  <w:num w:numId="11" w16cid:durableId="1328440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C3sLAwMzY0MTJT0lEKTi0uzszPAykwrAUAZmdjISwAAAA="/>
  </w:docVars>
  <w:rsids>
    <w:rsidRoot w:val="0036136C"/>
    <w:rsid w:val="00006687"/>
    <w:rsid w:val="000206AA"/>
    <w:rsid w:val="000703C0"/>
    <w:rsid w:val="00071B47"/>
    <w:rsid w:val="000766C9"/>
    <w:rsid w:val="00082672"/>
    <w:rsid w:val="000A7260"/>
    <w:rsid w:val="000B4AEC"/>
    <w:rsid w:val="000D2DFB"/>
    <w:rsid w:val="000D41EB"/>
    <w:rsid w:val="000D4999"/>
    <w:rsid w:val="00107A67"/>
    <w:rsid w:val="00120995"/>
    <w:rsid w:val="00135C0F"/>
    <w:rsid w:val="00141E13"/>
    <w:rsid w:val="00144E9E"/>
    <w:rsid w:val="001708A2"/>
    <w:rsid w:val="001725BD"/>
    <w:rsid w:val="0017287F"/>
    <w:rsid w:val="001B4FFA"/>
    <w:rsid w:val="001D50C1"/>
    <w:rsid w:val="001F35CE"/>
    <w:rsid w:val="00215E0B"/>
    <w:rsid w:val="00220217"/>
    <w:rsid w:val="00265DF2"/>
    <w:rsid w:val="00271B63"/>
    <w:rsid w:val="00292A4F"/>
    <w:rsid w:val="002A0A3D"/>
    <w:rsid w:val="002B2BAB"/>
    <w:rsid w:val="002C7335"/>
    <w:rsid w:val="002E2F56"/>
    <w:rsid w:val="002F39E1"/>
    <w:rsid w:val="002F50F9"/>
    <w:rsid w:val="002F707B"/>
    <w:rsid w:val="003054F6"/>
    <w:rsid w:val="00310C8C"/>
    <w:rsid w:val="0031478E"/>
    <w:rsid w:val="00327E54"/>
    <w:rsid w:val="0036136C"/>
    <w:rsid w:val="00361738"/>
    <w:rsid w:val="003871BB"/>
    <w:rsid w:val="00390B84"/>
    <w:rsid w:val="003E04AC"/>
    <w:rsid w:val="003E0569"/>
    <w:rsid w:val="003E67BF"/>
    <w:rsid w:val="003F0090"/>
    <w:rsid w:val="00402382"/>
    <w:rsid w:val="00405BF5"/>
    <w:rsid w:val="0041655F"/>
    <w:rsid w:val="004442DC"/>
    <w:rsid w:val="0046196E"/>
    <w:rsid w:val="00477189"/>
    <w:rsid w:val="004954FF"/>
    <w:rsid w:val="004E374C"/>
    <w:rsid w:val="004E41DC"/>
    <w:rsid w:val="004E4623"/>
    <w:rsid w:val="004E784C"/>
    <w:rsid w:val="00502B6A"/>
    <w:rsid w:val="00503CE5"/>
    <w:rsid w:val="005121EC"/>
    <w:rsid w:val="00552BC1"/>
    <w:rsid w:val="00553CC7"/>
    <w:rsid w:val="005541A8"/>
    <w:rsid w:val="00591FD6"/>
    <w:rsid w:val="00595706"/>
    <w:rsid w:val="005A47AB"/>
    <w:rsid w:val="005C4DB5"/>
    <w:rsid w:val="005E5DD8"/>
    <w:rsid w:val="00600022"/>
    <w:rsid w:val="00600A54"/>
    <w:rsid w:val="00634189"/>
    <w:rsid w:val="0064333C"/>
    <w:rsid w:val="00657EDF"/>
    <w:rsid w:val="00667E10"/>
    <w:rsid w:val="00691DFB"/>
    <w:rsid w:val="006941E6"/>
    <w:rsid w:val="0069646E"/>
    <w:rsid w:val="006C3664"/>
    <w:rsid w:val="006D1535"/>
    <w:rsid w:val="006F417F"/>
    <w:rsid w:val="00712A0E"/>
    <w:rsid w:val="007178B9"/>
    <w:rsid w:val="00723E0F"/>
    <w:rsid w:val="00760E8C"/>
    <w:rsid w:val="007708D2"/>
    <w:rsid w:val="007806E4"/>
    <w:rsid w:val="007A5BFE"/>
    <w:rsid w:val="007C1973"/>
    <w:rsid w:val="0080102A"/>
    <w:rsid w:val="00804CAF"/>
    <w:rsid w:val="00873F1B"/>
    <w:rsid w:val="00896883"/>
    <w:rsid w:val="008A7B79"/>
    <w:rsid w:val="008B29CD"/>
    <w:rsid w:val="008B2F72"/>
    <w:rsid w:val="008B4DDB"/>
    <w:rsid w:val="008C0E37"/>
    <w:rsid w:val="008D2058"/>
    <w:rsid w:val="008F4BE8"/>
    <w:rsid w:val="009049E8"/>
    <w:rsid w:val="00920FF0"/>
    <w:rsid w:val="00924783"/>
    <w:rsid w:val="009A11EC"/>
    <w:rsid w:val="009C2119"/>
    <w:rsid w:val="009C29DF"/>
    <w:rsid w:val="009E2B07"/>
    <w:rsid w:val="009E3689"/>
    <w:rsid w:val="009F1B0E"/>
    <w:rsid w:val="009F3F62"/>
    <w:rsid w:val="00A22B1E"/>
    <w:rsid w:val="00A27B67"/>
    <w:rsid w:val="00A54F08"/>
    <w:rsid w:val="00A82F80"/>
    <w:rsid w:val="00AC15C5"/>
    <w:rsid w:val="00AC4070"/>
    <w:rsid w:val="00AE1C94"/>
    <w:rsid w:val="00B04A53"/>
    <w:rsid w:val="00B264C6"/>
    <w:rsid w:val="00B361BD"/>
    <w:rsid w:val="00B42844"/>
    <w:rsid w:val="00B53C4A"/>
    <w:rsid w:val="00B579CF"/>
    <w:rsid w:val="00BA1687"/>
    <w:rsid w:val="00BA4637"/>
    <w:rsid w:val="00BA7352"/>
    <w:rsid w:val="00BA7DE0"/>
    <w:rsid w:val="00BC28A0"/>
    <w:rsid w:val="00BC6ECB"/>
    <w:rsid w:val="00BD481E"/>
    <w:rsid w:val="00C02F5F"/>
    <w:rsid w:val="00C04151"/>
    <w:rsid w:val="00C07E15"/>
    <w:rsid w:val="00C27137"/>
    <w:rsid w:val="00C368B0"/>
    <w:rsid w:val="00C70E28"/>
    <w:rsid w:val="00CA2AAA"/>
    <w:rsid w:val="00CA4FD1"/>
    <w:rsid w:val="00CC3470"/>
    <w:rsid w:val="00CD423A"/>
    <w:rsid w:val="00CD5459"/>
    <w:rsid w:val="00CE1F4C"/>
    <w:rsid w:val="00D10376"/>
    <w:rsid w:val="00D10A9A"/>
    <w:rsid w:val="00D10C7A"/>
    <w:rsid w:val="00D40B2D"/>
    <w:rsid w:val="00D503DC"/>
    <w:rsid w:val="00D5243D"/>
    <w:rsid w:val="00D52786"/>
    <w:rsid w:val="00D7463F"/>
    <w:rsid w:val="00D75363"/>
    <w:rsid w:val="00D76EB9"/>
    <w:rsid w:val="00D8170B"/>
    <w:rsid w:val="00DE336A"/>
    <w:rsid w:val="00DF4631"/>
    <w:rsid w:val="00E07A08"/>
    <w:rsid w:val="00E7019C"/>
    <w:rsid w:val="00E740C0"/>
    <w:rsid w:val="00E840B5"/>
    <w:rsid w:val="00E9772E"/>
    <w:rsid w:val="00EA087D"/>
    <w:rsid w:val="00EA1B5B"/>
    <w:rsid w:val="00EE7990"/>
    <w:rsid w:val="00EF3FB8"/>
    <w:rsid w:val="00EF667D"/>
    <w:rsid w:val="00F016CB"/>
    <w:rsid w:val="00F2082A"/>
    <w:rsid w:val="00F455B4"/>
    <w:rsid w:val="00F81FB5"/>
    <w:rsid w:val="00FA0555"/>
    <w:rsid w:val="00FA65D3"/>
    <w:rsid w:val="00FB2851"/>
    <w:rsid w:val="00FB6B00"/>
    <w:rsid w:val="00FC1342"/>
    <w:rsid w:val="00FE2E56"/>
    <w:rsid w:val="00FE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191FD"/>
  <w15:docId w15:val="{1D74A8E9-186A-46E6-892F-64BB7903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66" w:line="265" w:lineRule="auto"/>
      <w:ind w:left="10" w:hanging="10"/>
    </w:pPr>
    <w:rPr>
      <w:rFonts w:ascii="Corbel" w:eastAsia="Corbel" w:hAnsi="Corbel" w:cs="Corbe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D499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4E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E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E9E"/>
    <w:rPr>
      <w:rFonts w:ascii="Corbel" w:eastAsia="Corbel" w:hAnsi="Corbel" w:cs="Corbe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E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E9E"/>
    <w:rPr>
      <w:rFonts w:ascii="Corbel" w:eastAsia="Corbel" w:hAnsi="Corbel" w:cs="Corbe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141E13"/>
    <w:pPr>
      <w:spacing w:after="0" w:line="240" w:lineRule="auto"/>
    </w:pPr>
    <w:rPr>
      <w:rFonts w:ascii="Corbel" w:eastAsia="Corbel" w:hAnsi="Corbel" w:cs="Corbel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2C73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73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3A00F-D922-4919-900C-8ED3E1B4E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urrey Ridge HOA Board of Directors</dc:subject>
  <dc:creator>SUSAN AND BROC COTE'</dc:creator>
  <cp:keywords>1 April 2021</cp:keywords>
  <cp:lastModifiedBy>SUSAN AND BROC COTE'</cp:lastModifiedBy>
  <cp:revision>2</cp:revision>
  <cp:lastPrinted>2022-08-07T00:51:00Z</cp:lastPrinted>
  <dcterms:created xsi:type="dcterms:W3CDTF">2022-08-14T19:21:00Z</dcterms:created>
  <dcterms:modified xsi:type="dcterms:W3CDTF">2022-08-14T19:21:00Z</dcterms:modified>
</cp:coreProperties>
</file>